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2445F" w14:textId="4291E534" w:rsidR="008A4971" w:rsidRDefault="003A7EAC">
      <w:r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25D652" wp14:editId="7212CE4F">
                <wp:simplePos x="0" y="0"/>
                <wp:positionH relativeFrom="column">
                  <wp:posOffset>110359</wp:posOffset>
                </wp:positionH>
                <wp:positionV relativeFrom="paragraph">
                  <wp:posOffset>1403131</wp:posOffset>
                </wp:positionV>
                <wp:extent cx="5344510" cy="1765738"/>
                <wp:effectExtent l="0" t="0" r="2794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4510" cy="176573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C5A824" w14:textId="77777777" w:rsidR="0028186A" w:rsidRDefault="0028186A" w:rsidP="002818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25D6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7pt;margin-top:110.5pt;width:420.85pt;height:139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" filled="f" strokeweight=".5pt">
                <v:textbox>
                  <w:txbxContent>
                    <w:p w14:paraId="47C5A824" w14:textId="77777777" w:rsidR="0028186A" w:rsidRDefault="0028186A" w:rsidP="0028186A"/>
                  </w:txbxContent>
                </v:textbox>
              </v:shape>
            </w:pict>
          </mc:Fallback>
        </mc:AlternateContent>
      </w:r>
      <w:r>
        <w:rPr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FEA38" wp14:editId="18A16C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38648" cy="8229600"/>
                <wp:effectExtent l="0" t="0" r="14605" b="1905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8648" cy="822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305228" w14:textId="5759D00E" w:rsidR="008A4971" w:rsidRPr="0028186A" w:rsidRDefault="0028186A" w:rsidP="008A4971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8186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CTIVITY DESCRIPTION</w:t>
                            </w:r>
                          </w:p>
                          <w:p w14:paraId="2B8F864C" w14:textId="3C1FE9F3" w:rsidR="0028186A" w:rsidRDefault="0028186A" w:rsidP="008A49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5EEF09" w14:textId="26B38A7A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8186A">
                              <w:rPr>
                                <w:sz w:val="20"/>
                                <w:szCs w:val="20"/>
                              </w:rPr>
                              <w:t>NAME OF ACTIVITY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…………………………………………………………………………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…..</w:t>
                            </w:r>
                            <w:proofErr w:type="gramEnd"/>
                          </w:p>
                          <w:p w14:paraId="1B2784B0" w14:textId="561A0F0E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0C071FD" w14:textId="5681A568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ETAILS OF ACTIVITY</w:t>
                            </w:r>
                          </w:p>
                          <w:p w14:paraId="46B37899" w14:textId="19163F75" w:rsidR="003A7EAC" w:rsidRDefault="003A7EAC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8D3829" w14:textId="15B02968" w:rsidR="003A7EAC" w:rsidRDefault="003A7EAC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312A37" w14:textId="77777777" w:rsidR="003A7EAC" w:rsidRDefault="003A7EAC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170830" w14:textId="23A1CFD7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AF2524" w14:textId="0730907D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D23C24B" w14:textId="0FE1A641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B3D62A" w14:textId="342BFF32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D9EED27" w14:textId="24FCB847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EQUIPMENT REQUIRED</w:t>
                            </w:r>
                          </w:p>
                          <w:p w14:paraId="1D8828F3" w14:textId="3FD66FF3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8186A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4067453" wp14:editId="3163DFE0">
                                  <wp:extent cx="5367311" cy="1799617"/>
                                  <wp:effectExtent l="0" t="0" r="508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20928" cy="18175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918715" w14:textId="03659341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1C1E1AB" w14:textId="6EA3933E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ROUP……….      1:1………….          DURATION…………………………………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…..</w:t>
                            </w:r>
                            <w:proofErr w:type="gramEnd"/>
                          </w:p>
                          <w:p w14:paraId="147896D7" w14:textId="0DDC833E" w:rsid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EXPECTED OUTCOME</w:t>
                            </w:r>
                          </w:p>
                          <w:p w14:paraId="5FA38F14" w14:textId="6CA3C70A" w:rsidR="0028186A" w:rsidRPr="0028186A" w:rsidRDefault="0028186A" w:rsidP="008A49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8186A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11F5CE4D" wp14:editId="0D4D720C">
                                  <wp:extent cx="5396230" cy="1741251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50161" cy="17909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FEA38" id="Text Box 117" o:spid="_x0000_s1027" type="#_x0000_t202" style="position:absolute;margin-left:0;margin-top:0;width:451.85pt;height:9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" fillcolor="white [3201]" strokeweight=".5pt">
                <v:textbox>
                  <w:txbxContent>
                    <w:p w14:paraId="27305228" w14:textId="5759D00E" w:rsidR="008A4971" w:rsidRPr="0028186A" w:rsidRDefault="0028186A" w:rsidP="008A4971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28186A">
                        <w:rPr>
                          <w:b/>
                          <w:bCs/>
                          <w:sz w:val="24"/>
                          <w:szCs w:val="24"/>
                        </w:rPr>
                        <w:t>ACTIVITY DESCRIPTION</w:t>
                      </w:r>
                    </w:p>
                    <w:p w14:paraId="2B8F864C" w14:textId="3C1FE9F3" w:rsidR="0028186A" w:rsidRDefault="0028186A" w:rsidP="008A4971">
                      <w:pPr>
                        <w:rPr>
                          <w:sz w:val="24"/>
                          <w:szCs w:val="24"/>
                        </w:rPr>
                      </w:pPr>
                    </w:p>
                    <w:p w14:paraId="2F5EEF09" w14:textId="26B38A7A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  <w:r w:rsidRPr="0028186A">
                        <w:rPr>
                          <w:sz w:val="20"/>
                          <w:szCs w:val="20"/>
                        </w:rPr>
                        <w:t>NAME OF ACTIVITY</w:t>
                      </w:r>
                      <w:r>
                        <w:rPr>
                          <w:sz w:val="20"/>
                          <w:szCs w:val="20"/>
                        </w:rPr>
                        <w:t xml:space="preserve"> …………………………………………………………………………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…..</w:t>
                      </w:r>
                      <w:proofErr w:type="gramEnd"/>
                    </w:p>
                    <w:p w14:paraId="1B2784B0" w14:textId="561A0F0E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0C071FD" w14:textId="5681A568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DETAILS OF ACTIVITY</w:t>
                      </w:r>
                    </w:p>
                    <w:p w14:paraId="46B37899" w14:textId="19163F75" w:rsidR="003A7EAC" w:rsidRDefault="003A7EAC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58D3829" w14:textId="15B02968" w:rsidR="003A7EAC" w:rsidRDefault="003A7EAC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2312A37" w14:textId="77777777" w:rsidR="003A7EAC" w:rsidRDefault="003A7EAC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9170830" w14:textId="23A1CFD7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1AF2524" w14:textId="0730907D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D23C24B" w14:textId="0FE1A641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EB3D62A" w14:textId="342BFF32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D9EED27" w14:textId="24FCB847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EQUIPMENT REQUIRED</w:t>
                      </w:r>
                    </w:p>
                    <w:p w14:paraId="1D8828F3" w14:textId="3FD66FF3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  <w:r w:rsidRPr="0028186A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4067453" wp14:editId="3163DFE0">
                            <wp:extent cx="5367311" cy="1799617"/>
                            <wp:effectExtent l="0" t="0" r="508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20928" cy="181759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918715" w14:textId="03659341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1C1E1AB" w14:textId="6EA3933E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ROUP……….      1:1………….          DURATION…………………………………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…..</w:t>
                      </w:r>
                      <w:proofErr w:type="gramEnd"/>
                    </w:p>
                    <w:p w14:paraId="147896D7" w14:textId="0DDC833E" w:rsid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EXPECTED OUTCOME</w:t>
                      </w:r>
                    </w:p>
                    <w:p w14:paraId="5FA38F14" w14:textId="6CA3C70A" w:rsidR="0028186A" w:rsidRPr="0028186A" w:rsidRDefault="0028186A" w:rsidP="008A4971">
                      <w:pPr>
                        <w:rPr>
                          <w:sz w:val="20"/>
                          <w:szCs w:val="20"/>
                        </w:rPr>
                      </w:pPr>
                      <w:r w:rsidRPr="0028186A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11F5CE4D" wp14:editId="0D4D720C">
                            <wp:extent cx="5396230" cy="1741251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50161" cy="17909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sectPr w:rsidR="008A4971" w:rsidSect="003A7EAC">
      <w:footerReference w:type="default" r:id="rId9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646D0" w14:textId="77777777" w:rsidR="00660457" w:rsidRDefault="00660457" w:rsidP="00060EDC">
      <w:pPr>
        <w:spacing w:after="0" w:line="240" w:lineRule="auto"/>
      </w:pPr>
      <w:r>
        <w:separator/>
      </w:r>
    </w:p>
  </w:endnote>
  <w:endnote w:type="continuationSeparator" w:id="0">
    <w:p w14:paraId="60A023F7" w14:textId="77777777" w:rsidR="00660457" w:rsidRDefault="00660457" w:rsidP="00060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D4868" w14:textId="2378962E" w:rsidR="00060EDC" w:rsidRPr="006A247B" w:rsidRDefault="006A247B">
    <w:pPr>
      <w:pStyle w:val="Footer"/>
      <w:rPr>
        <w:color w:val="8EAADB" w:themeColor="accent1" w:themeTint="99"/>
      </w:rPr>
    </w:pPr>
    <w:hyperlink r:id="rId1" w:history="1">
      <w:r w:rsidRPr="006A247B">
        <w:rPr>
          <w:rStyle w:val="Hyperlink"/>
          <w:rFonts w:cstheme="minorHAnsi"/>
          <w:color w:val="8EAADB" w:themeColor="accent1" w:themeTint="99"/>
        </w:rPr>
        <w:t>https://www.alisonjmoore.com</w:t>
      </w:r>
    </w:hyperlink>
    <w:r w:rsidRPr="006A247B">
      <w:rPr>
        <w:rFonts w:cstheme="minorHAnsi"/>
        <w:color w:val="8EAADB" w:themeColor="accent1" w:themeTint="99"/>
      </w:rPr>
      <w:t xml:space="preserve">  </w:t>
    </w:r>
    <w:r w:rsidR="00060EDC" w:rsidRPr="006A247B">
      <w:rPr>
        <w:rFonts w:cstheme="minorHAnsi"/>
        <w:color w:val="8EAADB" w:themeColor="accent1" w:themeTint="99"/>
      </w:rPr>
      <w:t>©</w:t>
    </w:r>
  </w:p>
  <w:p w14:paraId="307366A8" w14:textId="77777777" w:rsidR="00060EDC" w:rsidRPr="006A247B" w:rsidRDefault="00060EDC">
    <w:pPr>
      <w:pStyle w:val="Footer"/>
      <w:rPr>
        <w:color w:val="8EAADB" w:themeColor="accent1" w:themeTint="9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BDD77" w14:textId="77777777" w:rsidR="00660457" w:rsidRDefault="00660457" w:rsidP="00060EDC">
      <w:pPr>
        <w:spacing w:after="0" w:line="240" w:lineRule="auto"/>
      </w:pPr>
      <w:r>
        <w:separator/>
      </w:r>
    </w:p>
  </w:footnote>
  <w:footnote w:type="continuationSeparator" w:id="0">
    <w:p w14:paraId="37E3F02F" w14:textId="77777777" w:rsidR="00660457" w:rsidRDefault="00660457" w:rsidP="00060E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rc0MzMzMDSxMDNR0lEKTi0uzszPAykwqQUAxXij0ywAAAA="/>
  </w:docVars>
  <w:rsids>
    <w:rsidRoot w:val="008A4971"/>
    <w:rsid w:val="00060EDC"/>
    <w:rsid w:val="0028186A"/>
    <w:rsid w:val="003A7EAC"/>
    <w:rsid w:val="00660457"/>
    <w:rsid w:val="006A247B"/>
    <w:rsid w:val="008216B8"/>
    <w:rsid w:val="008A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551FE"/>
  <w15:chartTrackingRefBased/>
  <w15:docId w15:val="{CEBBD1B8-4A19-4F40-A594-23951C8DF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EDC"/>
  </w:style>
  <w:style w:type="paragraph" w:styleId="Footer">
    <w:name w:val="footer"/>
    <w:basedOn w:val="Normal"/>
    <w:link w:val="FooterChar"/>
    <w:uiPriority w:val="99"/>
    <w:unhideWhenUsed/>
    <w:rsid w:val="00060E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EDC"/>
  </w:style>
  <w:style w:type="character" w:styleId="Hyperlink">
    <w:name w:val="Hyperlink"/>
    <w:basedOn w:val="DefaultParagraphFont"/>
    <w:uiPriority w:val="99"/>
    <w:unhideWhenUsed/>
    <w:rsid w:val="00060ED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24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4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lisonjmoor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CD48AA-1E48-D442-B848-AB04F1AF2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Edwards</dc:creator>
  <cp:keywords/>
  <dc:description/>
  <cp:lastModifiedBy>alison edwards</cp:lastModifiedBy>
  <cp:revision>2</cp:revision>
  <dcterms:created xsi:type="dcterms:W3CDTF">2022-01-25T13:08:00Z</dcterms:created>
  <dcterms:modified xsi:type="dcterms:W3CDTF">2022-01-25T13:08:00Z</dcterms:modified>
</cp:coreProperties>
</file>